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041" w:rsidRPr="00B858D7" w:rsidRDefault="001F70A5" w:rsidP="000A29B9">
      <w:pPr>
        <w:tabs>
          <w:tab w:val="left" w:pos="7560"/>
        </w:tabs>
        <w:jc w:val="both"/>
        <w:rPr>
          <w:rFonts w:ascii="Garamond" w:hAnsi="Garamond"/>
          <w:sz w:val="18"/>
          <w:szCs w:val="18"/>
          <w:lang w:val="en-GB"/>
        </w:rPr>
      </w:pPr>
      <w:r w:rsidRPr="00B858D7">
        <w:rPr>
          <w:rFonts w:ascii="Garamond" w:hAnsi="Garamond"/>
          <w:sz w:val="20"/>
          <w:szCs w:val="20"/>
          <w:lang w:val="en-GB"/>
        </w:rPr>
        <w:t xml:space="preserve">     </w:t>
      </w:r>
      <w:r w:rsidR="00BB200C" w:rsidRPr="00B858D7">
        <w:rPr>
          <w:rFonts w:ascii="Garamond" w:hAnsi="Garamond"/>
          <w:sz w:val="18"/>
          <w:szCs w:val="18"/>
          <w:lang w:val="en-GB"/>
        </w:rPr>
        <w:t>Reviewer’s code</w:t>
      </w:r>
      <w:r w:rsidRPr="00B858D7">
        <w:rPr>
          <w:rFonts w:ascii="Garamond" w:hAnsi="Garamond"/>
          <w:sz w:val="18"/>
          <w:szCs w:val="18"/>
          <w:lang w:val="en-GB"/>
        </w:rPr>
        <w:tab/>
      </w:r>
      <w:r w:rsidR="00BB200C" w:rsidRPr="00B858D7">
        <w:rPr>
          <w:rFonts w:ascii="Garamond" w:hAnsi="Garamond"/>
          <w:sz w:val="18"/>
          <w:szCs w:val="18"/>
          <w:lang w:val="en-GB"/>
        </w:rPr>
        <w:t>Author’s code</w:t>
      </w:r>
    </w:p>
    <w:p w:rsidR="00091FE7" w:rsidRPr="00B858D7" w:rsidRDefault="007228CC" w:rsidP="001F70A5">
      <w:pPr>
        <w:spacing w:before="240" w:after="240"/>
        <w:jc w:val="center"/>
        <w:rPr>
          <w:rFonts w:ascii="Arial Rounded MT Bold" w:hAnsi="Arial Rounded MT Bold"/>
          <w:lang w:val="en-GB"/>
        </w:rPr>
      </w:pPr>
      <w:r w:rsidRPr="00031E5F">
        <w:rPr>
          <w:rFonts w:ascii="Arial Rounded MT Bold" w:hAnsi="Arial Rounded MT Bold"/>
          <w:noProof/>
          <w:lang w:val="en-GB"/>
        </w:rPr>
        <w:pict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043" type="#_x0000_t120" style="position:absolute;left:0;text-align:left;margin-left:12pt;margin-top:9.85pt;width:60.35pt;height:54pt;z-index:251657728">
            <v:textbox>
              <w:txbxContent>
                <w:p w:rsidR="007228CC" w:rsidRDefault="007228CC" w:rsidP="007228CC">
                  <w:pPr>
                    <w:jc w:val="center"/>
                  </w:pPr>
                </w:p>
              </w:txbxContent>
            </v:textbox>
          </v:shape>
        </w:pict>
      </w:r>
      <w:r>
        <w:rPr>
          <w:rFonts w:ascii="Arial Rounded MT Bold" w:hAnsi="Arial Rounded MT Bold"/>
          <w:noProof/>
        </w:rPr>
        <w:pict>
          <v:rect id="_x0000_s1047" style="position:absolute;left:0;text-align:left;margin-left:376.85pt;margin-top:9.85pt;width:60.75pt;height:47pt;z-index:251658752">
            <v:textbox>
              <w:txbxContent>
                <w:p w:rsidR="007228CC" w:rsidRDefault="007228CC" w:rsidP="007228CC">
                  <w:pPr>
                    <w:jc w:val="center"/>
                  </w:pPr>
                </w:p>
              </w:txbxContent>
            </v:textbox>
          </v:rect>
        </w:pict>
      </w:r>
      <w:r w:rsidR="00031E5F" w:rsidRPr="00031E5F">
        <w:rPr>
          <w:rFonts w:ascii="Arial Rounded MT Bold" w:hAnsi="Arial Rounded MT Bold"/>
          <w:noProof/>
          <w:lang w:val="en-GB"/>
        </w:rPr>
        <w:pict>
          <v:group id="_x0000_s1042" editas="canvas" style="position:absolute;left:0;text-align:left;margin-left:12pt;margin-top:9.85pt;width:54pt;height:54pt;z-index:251656704" coordorigin="2072,3884" coordsize="864,86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1" type="#_x0000_t75" style="position:absolute;left:2072;top:3884;width:864;height:864" o:preferrelative="f">
              <v:fill o:detectmouseclick="t"/>
              <v:path o:extrusionok="t" o:connecttype="none"/>
              <o:lock v:ext="edit" text="t"/>
            </v:shape>
          </v:group>
        </w:pict>
      </w:r>
      <w:r w:rsidR="006A3A63">
        <w:rPr>
          <w:rFonts w:ascii="Arial Rounded MT Bold" w:hAnsi="Arial Rounded MT Bold"/>
          <w:lang w:val="en-GB"/>
        </w:rPr>
        <w:t xml:space="preserve">STATISTICAL </w:t>
      </w:r>
      <w:r w:rsidR="00BB200C" w:rsidRPr="00B858D7">
        <w:rPr>
          <w:rFonts w:ascii="Arial Rounded MT Bold" w:hAnsi="Arial Rounded MT Bold"/>
          <w:lang w:val="en-GB"/>
        </w:rPr>
        <w:t xml:space="preserve">REVIEW </w:t>
      </w:r>
      <w:r w:rsidR="00853B0C">
        <w:rPr>
          <w:rFonts w:ascii="Arial Rounded MT Bold" w:hAnsi="Arial Rounded MT Bold"/>
          <w:lang w:val="en-GB"/>
        </w:rPr>
        <w:t>FORM</w:t>
      </w:r>
    </w:p>
    <w:p w:rsidR="006A7377" w:rsidRPr="00B858D7" w:rsidRDefault="000B0041" w:rsidP="00D16E95">
      <w:pPr>
        <w:spacing w:before="240" w:after="240"/>
        <w:jc w:val="both"/>
        <w:rPr>
          <w:sz w:val="5"/>
          <w:lang w:val="en-GB"/>
        </w:rPr>
      </w:pPr>
      <w:r w:rsidRPr="00B858D7">
        <w:rPr>
          <w:rFonts w:ascii="Arial Rounded MT Bold" w:hAnsi="Arial Rounded MT Bold"/>
          <w:lang w:val="en-GB"/>
        </w:rPr>
        <w:t xml:space="preserve">     </w:t>
      </w:r>
      <w:r w:rsidR="00091FE7" w:rsidRPr="00B858D7">
        <w:rPr>
          <w:sz w:val="5"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6A7377" w:rsidRPr="00B858D7" w:rsidRDefault="006A7377" w:rsidP="00D16E95">
      <w:pPr>
        <w:spacing w:before="240" w:after="240"/>
        <w:jc w:val="both"/>
        <w:rPr>
          <w:sz w:val="5"/>
          <w:lang w:val="en-GB"/>
        </w:rPr>
      </w:pPr>
    </w:p>
    <w:p w:rsidR="00BA039B" w:rsidRDefault="00BA039B" w:rsidP="009C7901">
      <w:pPr>
        <w:pBdr>
          <w:top w:val="single" w:sz="4" w:space="1" w:color="auto"/>
        </w:pBdr>
        <w:jc w:val="both"/>
        <w:rPr>
          <w:rFonts w:ascii="Garamond" w:hAnsi="Garamond"/>
          <w:sz w:val="22"/>
          <w:szCs w:val="22"/>
          <w:lang w:val="en-GB"/>
        </w:rPr>
      </w:pPr>
    </w:p>
    <w:p w:rsidR="004D7EEC" w:rsidRDefault="00BB200C" w:rsidP="009C7901">
      <w:pPr>
        <w:pBdr>
          <w:top w:val="single" w:sz="4" w:space="1" w:color="auto"/>
        </w:pBdr>
        <w:spacing w:after="240"/>
        <w:jc w:val="both"/>
        <w:rPr>
          <w:rFonts w:ascii="Garamond" w:hAnsi="Garamond"/>
          <w:sz w:val="22"/>
          <w:szCs w:val="22"/>
          <w:lang w:val="en-GB"/>
        </w:rPr>
      </w:pPr>
      <w:r w:rsidRPr="00B858D7">
        <w:rPr>
          <w:rFonts w:ascii="Garamond" w:hAnsi="Garamond"/>
          <w:sz w:val="22"/>
          <w:szCs w:val="22"/>
          <w:lang w:val="en-GB"/>
        </w:rPr>
        <w:t>Manuscript title</w:t>
      </w:r>
      <w:r w:rsidR="004D7EEC" w:rsidRPr="007D00C3">
        <w:rPr>
          <w:rFonts w:ascii="Garamond" w:hAnsi="Garamond"/>
          <w:noProof/>
          <w:sz w:val="22"/>
          <w:szCs w:val="22"/>
          <w:lang w:val="en-GB"/>
        </w:rPr>
        <w:t>…………………………………………………………………………………………...</w:t>
      </w:r>
    </w:p>
    <w:p w:rsidR="00FF1D8D" w:rsidRPr="005C3D2F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5C3D2F">
        <w:rPr>
          <w:rFonts w:ascii="Garamond" w:hAnsi="Garamond" w:cs="Garamond,Bold"/>
          <w:b/>
          <w:bCs/>
          <w:color w:val="FF0000"/>
          <w:lang w:val="en-GB"/>
        </w:rPr>
        <w:t xml:space="preserve">Specific reviewer’s comments to </w:t>
      </w:r>
      <w:r w:rsidRPr="007D00C3">
        <w:rPr>
          <w:rFonts w:ascii="Garamond" w:hAnsi="Garamond" w:cs="Garamond,Bold"/>
          <w:b/>
          <w:bCs/>
          <w:noProof/>
          <w:color w:val="FF0000"/>
          <w:lang w:val="en-GB"/>
        </w:rPr>
        <w:t>be passed</w:t>
      </w:r>
      <w:r w:rsidRPr="005C3D2F">
        <w:rPr>
          <w:rFonts w:ascii="Garamond" w:hAnsi="Garamond" w:cs="Garamond,Bold"/>
          <w:b/>
          <w:bCs/>
          <w:color w:val="FF0000"/>
          <w:lang w:val="en-GB"/>
        </w:rPr>
        <w:t xml:space="preserve"> to the author/s. Please expand on</w:t>
      </w:r>
      <w:r w:rsidR="00972F2D">
        <w:rPr>
          <w:rFonts w:ascii="Garamond" w:hAnsi="Garamond" w:cs="Garamond,Bold"/>
          <w:b/>
          <w:bCs/>
          <w:color w:val="FF0000"/>
          <w:lang w:val="en-GB"/>
        </w:rPr>
        <w:t xml:space="preserve"> any weak areas in the review form</w:t>
      </w:r>
      <w:r w:rsidRPr="005C3D2F">
        <w:rPr>
          <w:rFonts w:ascii="Garamond" w:hAnsi="Garamond" w:cs="Garamond,Bold"/>
          <w:b/>
          <w:bCs/>
          <w:color w:val="FF0000"/>
          <w:lang w:val="en-GB"/>
        </w:rPr>
        <w:t xml:space="preserve"> and offer specific advice in the space overleaf as to how the author(s) may improve the paper.</w:t>
      </w:r>
    </w:p>
    <w:p w:rsidR="00FF1D8D" w:rsidRPr="005C3D2F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5C3D2F">
        <w:rPr>
          <w:rFonts w:ascii="Garamond" w:hAnsi="Garamond"/>
          <w:b/>
          <w:color w:val="FF0000"/>
          <w:lang/>
        </w:rPr>
        <w:t xml:space="preserve">The </w:t>
      </w:r>
      <w:r w:rsidRPr="007D00C3">
        <w:rPr>
          <w:rFonts w:ascii="Garamond" w:hAnsi="Garamond"/>
          <w:b/>
          <w:noProof/>
          <w:color w:val="FF0000"/>
          <w:lang/>
        </w:rPr>
        <w:t>high</w:t>
      </w:r>
      <w:r w:rsidR="007D00C3">
        <w:rPr>
          <w:rFonts w:ascii="Garamond" w:hAnsi="Garamond"/>
          <w:b/>
          <w:noProof/>
          <w:color w:val="FF0000"/>
          <w:lang/>
        </w:rPr>
        <w:t>-</w:t>
      </w:r>
      <w:r w:rsidRPr="007D00C3">
        <w:rPr>
          <w:rFonts w:ascii="Garamond" w:hAnsi="Garamond"/>
          <w:b/>
          <w:noProof/>
          <w:color w:val="FF0000"/>
          <w:lang/>
        </w:rPr>
        <w:t>quality</w:t>
      </w:r>
      <w:r w:rsidRPr="005C3D2F">
        <w:rPr>
          <w:rFonts w:ascii="Garamond" w:hAnsi="Garamond"/>
          <w:b/>
          <w:color w:val="FF0000"/>
          <w:lang/>
        </w:rPr>
        <w:t xml:space="preserve"> review contains comprehensive comments for the authors.</w:t>
      </w:r>
    </w:p>
    <w:p w:rsidR="00FF1D8D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5C3D2F">
        <w:rPr>
          <w:rFonts w:ascii="Garamond" w:hAnsi="Garamond" w:cs="Garamond,Bold"/>
          <w:b/>
          <w:bCs/>
          <w:color w:val="FF0000"/>
          <w:lang w:val="en-GB"/>
        </w:rPr>
        <w:t>Comments are required, please.</w:t>
      </w:r>
    </w:p>
    <w:p w:rsidR="00FF1D8D" w:rsidRPr="005C3D2F" w:rsidRDefault="00FF1D8D" w:rsidP="00FF1D8D">
      <w:pPr>
        <w:jc w:val="center"/>
        <w:rPr>
          <w:rFonts w:ascii="Garamond" w:hAnsi="Garamond"/>
          <w:b/>
          <w:color w:val="FF0000"/>
          <w:lang w:val="en-GB"/>
        </w:rPr>
      </w:pPr>
    </w:p>
    <w:p w:rsidR="00FF1D8D" w:rsidRPr="00B858D7" w:rsidRDefault="00FF1D8D" w:rsidP="009C7901">
      <w:pPr>
        <w:pBdr>
          <w:top w:val="single" w:sz="4" w:space="1" w:color="auto"/>
        </w:pBdr>
        <w:spacing w:after="240"/>
        <w:jc w:val="both"/>
        <w:rPr>
          <w:rFonts w:ascii="Garamond" w:hAnsi="Garamond"/>
          <w:sz w:val="16"/>
          <w:szCs w:val="16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85"/>
        <w:gridCol w:w="7315"/>
        <w:gridCol w:w="693"/>
        <w:gridCol w:w="9"/>
        <w:gridCol w:w="684"/>
      </w:tblGrid>
      <w:tr w:rsidR="003F2AC1" w:rsidRPr="00D57579" w:rsidTr="00D57579">
        <w:tc>
          <w:tcPr>
            <w:tcW w:w="7900" w:type="dxa"/>
            <w:gridSpan w:val="2"/>
          </w:tcPr>
          <w:p w:rsidR="003F2AC1" w:rsidRPr="00D57579" w:rsidRDefault="00BB200C" w:rsidP="00D57579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lang w:val="en-GB"/>
              </w:rPr>
              <w:t>Manuscript evaluation</w:t>
            </w:r>
            <w:r w:rsidR="00853B0C">
              <w:rPr>
                <w:rFonts w:ascii="Garamond" w:hAnsi="Garamond"/>
                <w:b/>
                <w:lang w:val="en-GB"/>
              </w:rPr>
              <w:t xml:space="preserve"> – statistical aspects</w:t>
            </w:r>
            <w:r w:rsidR="003F2AC1" w:rsidRPr="00D57579">
              <w:rPr>
                <w:rFonts w:ascii="Garamond" w:hAnsi="Garamond"/>
                <w:b/>
                <w:lang w:val="en-GB"/>
              </w:rPr>
              <w:t>:</w:t>
            </w:r>
          </w:p>
        </w:tc>
        <w:tc>
          <w:tcPr>
            <w:tcW w:w="702" w:type="dxa"/>
            <w:gridSpan w:val="2"/>
          </w:tcPr>
          <w:p w:rsidR="003F2AC1" w:rsidRPr="00D57579" w:rsidRDefault="00BB200C" w:rsidP="00D57579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lang w:val="en-GB"/>
              </w:rPr>
              <w:t>YES</w:t>
            </w:r>
          </w:p>
        </w:tc>
        <w:tc>
          <w:tcPr>
            <w:tcW w:w="684" w:type="dxa"/>
          </w:tcPr>
          <w:p w:rsidR="003F2AC1" w:rsidRPr="00D57579" w:rsidRDefault="003F2AC1" w:rsidP="00D57579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lang w:val="en-GB"/>
              </w:rPr>
              <w:t>N</w:t>
            </w:r>
            <w:r w:rsidR="00BB200C" w:rsidRPr="00D57579">
              <w:rPr>
                <w:rFonts w:ascii="Garamond" w:hAnsi="Garamond"/>
                <w:b/>
                <w:lang w:val="en-GB"/>
              </w:rPr>
              <w:t>O</w:t>
            </w:r>
          </w:p>
        </w:tc>
      </w:tr>
      <w:tr w:rsidR="00411C40" w:rsidRPr="007F5DA7" w:rsidTr="00206F60">
        <w:tc>
          <w:tcPr>
            <w:tcW w:w="585" w:type="dxa"/>
          </w:tcPr>
          <w:p w:rsidR="00411C40" w:rsidRPr="009C7901" w:rsidRDefault="00206F6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1</w:t>
            </w:r>
            <w:r w:rsidR="00411C40" w:rsidRPr="009C7901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411C40" w:rsidRPr="001911F9" w:rsidRDefault="00411C40" w:rsidP="00853B0C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1911F9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Is the </w:t>
            </w:r>
            <w:r w:rsidR="00853B0C">
              <w:rPr>
                <w:rFonts w:ascii="Garamond" w:hAnsi="Garamond"/>
                <w:b/>
                <w:sz w:val="22"/>
                <w:szCs w:val="22"/>
                <w:lang w:val="en-GB"/>
              </w:rPr>
              <w:t>choice of statistical methods appropriate</w:t>
            </w:r>
            <w:r w:rsidRPr="001911F9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 to the content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411C40" w:rsidRDefault="00411C40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if the </w:t>
            </w:r>
            <w:r w:rsidR="00853B0C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choice of methods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should </w:t>
            </w:r>
            <w:r w:rsidRPr="007D00C3">
              <w:rPr>
                <w:rFonts w:ascii="Garamond" w:hAnsi="Garamond"/>
                <w:i/>
                <w:noProof/>
                <w:sz w:val="22"/>
                <w:szCs w:val="22"/>
                <w:lang w:val="en-GB"/>
              </w:rPr>
              <w:t>be changed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)</w:t>
            </w: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Pr="008A0C27" w:rsidRDefault="00923AAA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Default="00206F6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2</w:t>
            </w:r>
            <w:r w:rsidR="00411C40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411C40" w:rsidRPr="00D57579" w:rsidRDefault="00853B0C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Are statistical methods properly applicated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853B0C" w:rsidRDefault="00853B0C" w:rsidP="00853B0C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if the application of statistical methods should be improved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)</w:t>
            </w: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01CA2" w:rsidRPr="008A0C27" w:rsidRDefault="00001C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Pr="009C7901" w:rsidRDefault="00206F6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3</w:t>
            </w:r>
            <w:r w:rsidR="00411C40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411C40" w:rsidRDefault="00853B0C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Are the results of calculations correct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853B0C" w:rsidRDefault="00853B0C" w:rsidP="00853B0C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if the results of calculations should be corrected)</w:t>
            </w:r>
          </w:p>
          <w:p w:rsidR="00923AAA" w:rsidRDefault="00923AAA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31A2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2031A2" w:rsidRPr="007F5DA7" w:rsidTr="00206F60">
        <w:tc>
          <w:tcPr>
            <w:tcW w:w="585" w:type="dxa"/>
          </w:tcPr>
          <w:p w:rsidR="002031A2" w:rsidRPr="009C7901" w:rsidRDefault="00206F6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lastRenderedPageBreak/>
              <w:t>4</w:t>
            </w:r>
            <w:r w:rsidR="002031A2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2031A2" w:rsidRDefault="00853B0C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Is the presentation of the results correct?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2031A2" w:rsidRPr="00D57579" w:rsidRDefault="002031A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2031A2" w:rsidRPr="00D57579" w:rsidRDefault="002031A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2031A2" w:rsidRPr="007F5DA7" w:rsidTr="00206F60">
        <w:tc>
          <w:tcPr>
            <w:tcW w:w="585" w:type="dxa"/>
          </w:tcPr>
          <w:p w:rsidR="002031A2" w:rsidRDefault="002031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2031A2" w:rsidRDefault="002031A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853B0C" w:rsidRDefault="00853B0C" w:rsidP="00853B0C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if the presentation of results should be corrected)</w:t>
            </w:r>
          </w:p>
          <w:p w:rsidR="00923AAA" w:rsidRDefault="00923AAA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CA34E2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:rsidR="002031A2" w:rsidRPr="00D57579" w:rsidRDefault="002031A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7F5DA7" w:rsidTr="00206F60">
        <w:tc>
          <w:tcPr>
            <w:tcW w:w="585" w:type="dxa"/>
          </w:tcPr>
          <w:p w:rsidR="00411C40" w:rsidRPr="009C7901" w:rsidRDefault="00206F6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5</w:t>
            </w:r>
            <w:r w:rsidR="00411C40" w:rsidRPr="009C7901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411C40" w:rsidRPr="008A0C27" w:rsidRDefault="00D969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D9690D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Are the conclusions formulated correctly </w:t>
            </w:r>
            <w:r w:rsidRPr="007D00C3">
              <w:rPr>
                <w:rFonts w:ascii="Garamond" w:hAnsi="Garamond"/>
                <w:b/>
                <w:noProof/>
                <w:sz w:val="22"/>
                <w:szCs w:val="22"/>
                <w:lang w:val="en-GB"/>
              </w:rPr>
              <w:t>in relation to</w:t>
            </w:r>
            <w:r w:rsidRPr="00D9690D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 the applied statistical methods?</w:t>
            </w:r>
            <w:r w:rsidR="00411C40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02" w:type="dxa"/>
            <w:gridSpan w:val="2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336FF5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9690D" w:rsidRDefault="00D9690D" w:rsidP="00D9690D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if the </w:t>
            </w:r>
            <w:r w:rsidR="007D00C3">
              <w:rPr>
                <w:rFonts w:ascii="Garamond" w:hAnsi="Garamond"/>
                <w:i/>
                <w:sz w:val="22"/>
                <w:szCs w:val="22"/>
                <w:lang w:val="en-GB"/>
              </w:rPr>
              <w:t>conclusions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should be corrected)</w:t>
            </w: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Default="00923AAA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01CA2" w:rsidRDefault="00001CA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923AAA" w:rsidRPr="00D57579" w:rsidRDefault="00923AAA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1386" w:type="dxa"/>
            <w:gridSpan w:val="3"/>
            <w:shd w:val="pct10" w:color="auto" w:fill="auto"/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9C7901" w:rsidTr="00206F60">
        <w:tc>
          <w:tcPr>
            <w:tcW w:w="585" w:type="dxa"/>
          </w:tcPr>
          <w:p w:rsidR="00411C40" w:rsidRPr="009C7901" w:rsidRDefault="007D00C3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lastRenderedPageBreak/>
              <w:t>6</w:t>
            </w:r>
            <w:r w:rsidR="00411C40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7315" w:type="dxa"/>
          </w:tcPr>
          <w:p w:rsidR="00411C40" w:rsidRPr="008A0C27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The manuscript</w:t>
            </w:r>
            <w:r w:rsidR="00001CA2">
              <w:rPr>
                <w:rFonts w:ascii="Garamond" w:hAnsi="Garamond"/>
                <w:b/>
                <w:sz w:val="22"/>
                <w:szCs w:val="22"/>
                <w:lang w:val="en-GB"/>
              </w:rPr>
              <w:t>’s research method(s)</w:t>
            </w:r>
            <w:r w:rsidR="00972F2D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 (select one option below)</w:t>
            </w:r>
          </w:p>
        </w:tc>
        <w:tc>
          <w:tcPr>
            <w:tcW w:w="1386" w:type="dxa"/>
            <w:gridSpan w:val="3"/>
            <w:shd w:val="pct10" w:color="auto" w:fill="auto"/>
          </w:tcPr>
          <w:p w:rsidR="00411C40" w:rsidRPr="00AE373E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411C40" w:rsidRPr="009C7901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Pr="008A0C27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is </w:t>
            </w: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accepted in its present version</w:t>
            </w:r>
          </w:p>
        </w:tc>
        <w:tc>
          <w:tcPr>
            <w:tcW w:w="693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411C40" w:rsidRPr="009C7901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Pr="008A0C27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can be published after minor changes</w:t>
            </w:r>
          </w:p>
        </w:tc>
        <w:tc>
          <w:tcPr>
            <w:tcW w:w="693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411C40" w:rsidRPr="009C7901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Pr="008A0C27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can be published  after a major revision</w:t>
            </w:r>
          </w:p>
        </w:tc>
        <w:tc>
          <w:tcPr>
            <w:tcW w:w="693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411C40" w:rsidRPr="009C7901" w:rsidTr="00206F60">
        <w:tc>
          <w:tcPr>
            <w:tcW w:w="585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7315" w:type="dxa"/>
          </w:tcPr>
          <w:p w:rsidR="00411C40" w:rsidRPr="00D57579" w:rsidRDefault="00411C40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sz w:val="22"/>
                <w:szCs w:val="22"/>
                <w:lang w:val="en-GB"/>
              </w:rPr>
              <w:t>is un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suitable for publication in JEMI</w:t>
            </w:r>
          </w:p>
        </w:tc>
        <w:tc>
          <w:tcPr>
            <w:tcW w:w="693" w:type="dxa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693" w:type="dxa"/>
            <w:gridSpan w:val="2"/>
          </w:tcPr>
          <w:p w:rsidR="00411C40" w:rsidRPr="009C7901" w:rsidRDefault="00411C40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</w:tbl>
    <w:p w:rsidR="00BA039B" w:rsidRDefault="00BA039B" w:rsidP="00FF1D8D">
      <w:pPr>
        <w:jc w:val="both"/>
        <w:rPr>
          <w:rFonts w:ascii="Garamond,Bold" w:hAnsi="Garamond,Bold" w:cs="Garamond,Bold"/>
          <w:b/>
          <w:bCs/>
          <w:color w:val="FF0000"/>
          <w:sz w:val="22"/>
          <w:szCs w:val="22"/>
          <w:lang w:val="en-GB"/>
        </w:rPr>
      </w:pPr>
    </w:p>
    <w:sectPr w:rsidR="00BA039B" w:rsidSect="00972F2D">
      <w:headerReference w:type="default" r:id="rId7"/>
      <w:footerReference w:type="default" r:id="rId8"/>
      <w:pgSz w:w="11906" w:h="16838" w:code="9"/>
      <w:pgMar w:top="1134" w:right="1418" w:bottom="993" w:left="1418" w:header="426" w:footer="41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53A0" w:rsidRDefault="009353A0" w:rsidP="00972F2D">
      <w:r>
        <w:separator/>
      </w:r>
    </w:p>
  </w:endnote>
  <w:endnote w:type="continuationSeparator" w:id="0">
    <w:p w:rsidR="009353A0" w:rsidRDefault="009353A0" w:rsidP="00972F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2F2D" w:rsidRPr="00972F2D" w:rsidRDefault="00972F2D" w:rsidP="00972F2D">
    <w:pPr>
      <w:pBdr>
        <w:top w:val="single" w:sz="4" w:space="1" w:color="auto"/>
      </w:pBdr>
      <w:tabs>
        <w:tab w:val="left" w:pos="3510"/>
      </w:tabs>
      <w:rPr>
        <w:lang w:val="en-US"/>
      </w:rPr>
    </w:pPr>
    <w:r>
      <w:rPr>
        <w:noProof/>
      </w:rPr>
      <w:pict>
        <v:rect id="_x0000_s2049" style="position:absolute;margin-left:180.4pt;margin-top:7.6pt;width:285pt;height:99.75pt;z-index:251657728" strokecolor="white">
          <v:textbox>
            <w:txbxContent>
              <w:p w:rsidR="00972F2D" w:rsidRPr="00B9112F" w:rsidRDefault="00972F2D" w:rsidP="00972F2D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SCIENTIFIC JOURNAL OF “COGNITIONE” FOUNDATION FOR THE DISSEMIN</w:t>
                </w:r>
                <w:r>
                  <w:rPr>
                    <w:rFonts w:ascii="Calibri" w:hAnsi="Calibri"/>
                    <w:sz w:val="20"/>
                    <w:szCs w:val="20"/>
                    <w:lang w:val="en-US"/>
                  </w:rPr>
                  <w:t>ATION OF KNOWLEDGE AND SCIENCE</w:t>
                </w:r>
              </w:p>
              <w:p w:rsidR="00972F2D" w:rsidRPr="00B9112F" w:rsidRDefault="00972F2D" w:rsidP="00972F2D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pISSN: 2299-7075, eISSN: 2299-7326</w:t>
                </w:r>
              </w:p>
              <w:p w:rsidR="00972F2D" w:rsidRPr="00B9112F" w:rsidRDefault="00972F2D" w:rsidP="00972F2D">
                <w:pPr>
                  <w:jc w:val="right"/>
                  <w:rPr>
                    <w:rFonts w:ascii="Calibri" w:hAnsi="Calibri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 xml:space="preserve">Website: </w:t>
                </w:r>
                <w:hyperlink r:id="rId1" w:history="1">
                  <w:r w:rsidRPr="00B9112F">
                    <w:rPr>
                      <w:rStyle w:val="Hipercze"/>
                      <w:rFonts w:ascii="Calibri" w:hAnsi="Calibri"/>
                      <w:sz w:val="20"/>
                      <w:szCs w:val="20"/>
                      <w:lang w:val="en-US"/>
                    </w:rPr>
                    <w:t>http://jemi.edu.pl/</w:t>
                  </w:r>
                </w:hyperlink>
              </w:p>
            </w:txbxContent>
          </v:textbox>
        </v:rect>
      </w:pict>
    </w:r>
    <w:r w:rsidR="009A1E36">
      <w:rPr>
        <w:noProof/>
      </w:rPr>
      <w:drawing>
        <wp:inline distT="0" distB="0" distL="0" distR="0">
          <wp:extent cx="1714500" cy="685800"/>
          <wp:effectExtent l="19050" t="0" r="0" b="0"/>
          <wp:docPr id="4" name="Obraz 2" descr="JE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JEMI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lang w:val="en-US"/>
      </w:rPr>
      <w:t xml:space="preserve"> </w:t>
    </w:r>
    <w:r>
      <w:rPr>
        <w:lang w:val="en-US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53A0" w:rsidRDefault="009353A0" w:rsidP="00972F2D">
      <w:r>
        <w:separator/>
      </w:r>
    </w:p>
  </w:footnote>
  <w:footnote w:type="continuationSeparator" w:id="0">
    <w:p w:rsidR="009353A0" w:rsidRDefault="009353A0" w:rsidP="00972F2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2F2D" w:rsidRDefault="009A1E36" w:rsidP="00972F2D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>
          <wp:extent cx="5753100" cy="438150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72F2D" w:rsidRDefault="009A1E36" w:rsidP="00972F2D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>
          <wp:extent cx="1504950" cy="542925"/>
          <wp:effectExtent l="19050" t="0" r="0" b="0"/>
          <wp:docPr id="2" name="Obraz 1" descr="Web of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Web of Scien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1371600" cy="438150"/>
          <wp:effectExtent l="19050" t="0" r="0" b="0"/>
          <wp:docPr id="3" name="Obraz 4" descr="Scop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 descr="Scopus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72F2D" w:rsidRDefault="00972F2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AB381E"/>
    <w:multiLevelType w:val="hybridMultilevel"/>
    <w:tmpl w:val="31D63578"/>
    <w:lvl w:ilvl="0" w:tplc="1BD29ECA">
      <w:start w:val="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xNjA3MjMyNDY1NDVU0lEKTi0uzszPAykwrwUAK7NE6CwAAAA="/>
  </w:docVars>
  <w:rsids>
    <w:rsidRoot w:val="000B0041"/>
    <w:rsid w:val="00001CA2"/>
    <w:rsid w:val="00031E5F"/>
    <w:rsid w:val="00045E44"/>
    <w:rsid w:val="00063F19"/>
    <w:rsid w:val="00091FE7"/>
    <w:rsid w:val="000A29B9"/>
    <w:rsid w:val="000B0041"/>
    <w:rsid w:val="00113B79"/>
    <w:rsid w:val="001458C7"/>
    <w:rsid w:val="001F2347"/>
    <w:rsid w:val="001F70A5"/>
    <w:rsid w:val="002031A2"/>
    <w:rsid w:val="00206F60"/>
    <w:rsid w:val="00236978"/>
    <w:rsid w:val="002516F2"/>
    <w:rsid w:val="00271903"/>
    <w:rsid w:val="00271A30"/>
    <w:rsid w:val="00275579"/>
    <w:rsid w:val="0028465C"/>
    <w:rsid w:val="002A51A1"/>
    <w:rsid w:val="002B247F"/>
    <w:rsid w:val="002F6CB9"/>
    <w:rsid w:val="002F75E1"/>
    <w:rsid w:val="0030694A"/>
    <w:rsid w:val="003208A1"/>
    <w:rsid w:val="00336FF5"/>
    <w:rsid w:val="003405C2"/>
    <w:rsid w:val="003767B9"/>
    <w:rsid w:val="00383198"/>
    <w:rsid w:val="003B3BD6"/>
    <w:rsid w:val="003F2AC1"/>
    <w:rsid w:val="00403BC4"/>
    <w:rsid w:val="00411C40"/>
    <w:rsid w:val="00456B8B"/>
    <w:rsid w:val="004571CC"/>
    <w:rsid w:val="00457A21"/>
    <w:rsid w:val="00497960"/>
    <w:rsid w:val="004A334D"/>
    <w:rsid w:val="004D7EEC"/>
    <w:rsid w:val="005104E3"/>
    <w:rsid w:val="00515441"/>
    <w:rsid w:val="0053471D"/>
    <w:rsid w:val="00595FC5"/>
    <w:rsid w:val="005C3D2F"/>
    <w:rsid w:val="00624461"/>
    <w:rsid w:val="006272BB"/>
    <w:rsid w:val="00645321"/>
    <w:rsid w:val="00675C4C"/>
    <w:rsid w:val="00697EEF"/>
    <w:rsid w:val="006A00EA"/>
    <w:rsid w:val="006A3A63"/>
    <w:rsid w:val="006A7377"/>
    <w:rsid w:val="006F53D5"/>
    <w:rsid w:val="007228CC"/>
    <w:rsid w:val="00731819"/>
    <w:rsid w:val="00776D3E"/>
    <w:rsid w:val="00783DA7"/>
    <w:rsid w:val="00794B2A"/>
    <w:rsid w:val="007A5F01"/>
    <w:rsid w:val="007A71F6"/>
    <w:rsid w:val="007D00C3"/>
    <w:rsid w:val="007F5DA7"/>
    <w:rsid w:val="00800376"/>
    <w:rsid w:val="00830937"/>
    <w:rsid w:val="00853B0C"/>
    <w:rsid w:val="008A0C27"/>
    <w:rsid w:val="00923AAA"/>
    <w:rsid w:val="009271D7"/>
    <w:rsid w:val="009353A0"/>
    <w:rsid w:val="00940329"/>
    <w:rsid w:val="00943C04"/>
    <w:rsid w:val="009650EC"/>
    <w:rsid w:val="00972F2D"/>
    <w:rsid w:val="009A1E36"/>
    <w:rsid w:val="009B2DA3"/>
    <w:rsid w:val="009C398E"/>
    <w:rsid w:val="009C7901"/>
    <w:rsid w:val="009D2171"/>
    <w:rsid w:val="00B42772"/>
    <w:rsid w:val="00B53273"/>
    <w:rsid w:val="00B84643"/>
    <w:rsid w:val="00B858D7"/>
    <w:rsid w:val="00BA039B"/>
    <w:rsid w:val="00BA78CD"/>
    <w:rsid w:val="00BB200C"/>
    <w:rsid w:val="00BC7412"/>
    <w:rsid w:val="00BE72E6"/>
    <w:rsid w:val="00C05324"/>
    <w:rsid w:val="00C32473"/>
    <w:rsid w:val="00C356FA"/>
    <w:rsid w:val="00C47E24"/>
    <w:rsid w:val="00CA34E2"/>
    <w:rsid w:val="00D16E95"/>
    <w:rsid w:val="00D3606B"/>
    <w:rsid w:val="00D47980"/>
    <w:rsid w:val="00D548B2"/>
    <w:rsid w:val="00D57579"/>
    <w:rsid w:val="00D9690D"/>
    <w:rsid w:val="00DB1853"/>
    <w:rsid w:val="00DC0BB3"/>
    <w:rsid w:val="00DD6FFE"/>
    <w:rsid w:val="00E06EC3"/>
    <w:rsid w:val="00E51DCD"/>
    <w:rsid w:val="00EA3296"/>
    <w:rsid w:val="00EB0D46"/>
    <w:rsid w:val="00ED20B4"/>
    <w:rsid w:val="00F15FDE"/>
    <w:rsid w:val="00F222B7"/>
    <w:rsid w:val="00F83F48"/>
    <w:rsid w:val="00FD28FF"/>
    <w:rsid w:val="00FF1D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F222B7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rsid w:val="007228CC"/>
    <w:rPr>
      <w:rFonts w:ascii="Tahoma" w:hAnsi="Tahoma"/>
      <w:sz w:val="16"/>
      <w:szCs w:val="16"/>
      <w:lang/>
    </w:rPr>
  </w:style>
  <w:style w:type="character" w:customStyle="1" w:styleId="TekstdymkaZnak">
    <w:name w:val="Tekst dymka Znak"/>
    <w:link w:val="Tekstdymka"/>
    <w:rsid w:val="007228CC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rsid w:val="00972F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972F2D"/>
    <w:rPr>
      <w:sz w:val="24"/>
      <w:szCs w:val="24"/>
    </w:rPr>
  </w:style>
  <w:style w:type="paragraph" w:styleId="Stopka">
    <w:name w:val="footer"/>
    <w:basedOn w:val="Normalny"/>
    <w:link w:val="StopkaZnak"/>
    <w:rsid w:val="00972F2D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972F2D"/>
    <w:rPr>
      <w:sz w:val="24"/>
      <w:szCs w:val="24"/>
    </w:rPr>
  </w:style>
  <w:style w:type="character" w:styleId="Hipercze">
    <w:name w:val="Hyperlink"/>
    <w:basedOn w:val="Domylnaczcionkaakapitu"/>
    <w:rsid w:val="00972F2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jemi.edu.p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JEMI</vt:lpstr>
    </vt:vector>
  </TitlesOfParts>
  <Company>Anna</Company>
  <LinksUpToDate>false</LinksUpToDate>
  <CharactersWithSpaces>1910</CharactersWithSpaces>
  <SharedDoc>false</SharedDoc>
  <HLinks>
    <vt:vector size="6" baseType="variant">
      <vt:variant>
        <vt:i4>2359397</vt:i4>
      </vt:variant>
      <vt:variant>
        <vt:i4>0</vt:i4>
      </vt:variant>
      <vt:variant>
        <vt:i4>0</vt:i4>
      </vt:variant>
      <vt:variant>
        <vt:i4>5</vt:i4>
      </vt:variant>
      <vt:variant>
        <vt:lpwstr>http://jemi.edu.pl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MI</dc:title>
  <dc:creator>Anna</dc:creator>
  <cp:lastModifiedBy>Anna</cp:lastModifiedBy>
  <cp:revision>2</cp:revision>
  <cp:lastPrinted>2012-01-06T14:03:00Z</cp:lastPrinted>
  <dcterms:created xsi:type="dcterms:W3CDTF">2021-10-30T09:07:00Z</dcterms:created>
  <dcterms:modified xsi:type="dcterms:W3CDTF">2021-10-30T09:07:00Z</dcterms:modified>
</cp:coreProperties>
</file>